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8db6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bb13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12T06:57:40Z</dcterms:created>
  <dcterms:modified xsi:type="dcterms:W3CDTF">2017-08-12T06:57:40Z</dcterms:modified>
</cp:coreProperties>
</file>